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ney Blossom #EU27295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29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Hexyl cinnamic aldehyde, Linalool.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535 – 1.07</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3 – 0.6</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28 – 0.56</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097 – 0.194</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8 – 0.16</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0875 – 0.0175</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Honey Blossom #EU27295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ney Blossom #EU27295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enzyl benzoate ; Iso E Super ; Hexyl cinnamic aldehyde ; Linaloo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Honey Blossom #EU27295F 5% ; Benzyl benzoate ; Iso E Super ; Hexyl cinnamic aldehyde ; Hexamethylindanopyran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Hexyl cinnamic aldehyde,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Honey Blossom #EU27295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Honey Blossom #EU27295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F9F8256-DA30-46AE-ACF8-CE7446CF26B7}"/>
</file>

<file path=customXml/itemProps3.xml><?xml version="1.0" encoding="utf-8"?>
<ds:datastoreItem xmlns:ds="http://schemas.openxmlformats.org/officeDocument/2006/customXml" ds:itemID="{2F1138F1-3617-49CC-BF73-C899AA17B00C}"/>
</file>

<file path=customXml/itemProps4.xml><?xml version="1.0" encoding="utf-8"?>
<ds:datastoreItem xmlns:ds="http://schemas.openxmlformats.org/officeDocument/2006/customXml" ds:itemID="{406C5715-3C3D-4F23-A9D8-33AB991477CB}"/>
</file>

<file path=docProps/app.xml><?xml version="1.0" encoding="utf-8"?>
<Properties xmlns="http://schemas.openxmlformats.org/officeDocument/2006/extended-properties" xmlns:vt="http://schemas.openxmlformats.org/officeDocument/2006/docPropsVTypes">
  <Template>Normal.dotm</Template>
  <TotalTime>39</TotalTime>
  <Pages>11</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